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4a95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3279a00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844c10e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4T09:18:29Z</dcterms:created>
  <dcterms:modified xsi:type="dcterms:W3CDTF">2022-05-04T09:18:29Z</dcterms:modified>
</cp:coreProperties>
</file>